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80149" w14:textId="1C445A5E" w:rsidR="009404A2" w:rsidRDefault="001C7378" w:rsidP="001C7378">
      <w:pPr>
        <w:jc w:val="center"/>
        <w:rPr>
          <w:rFonts w:ascii="Arial" w:hAnsi="Arial" w:cs="Arial"/>
          <w:noProof/>
          <w:sz w:val="28"/>
          <w:szCs w:val="28"/>
        </w:rPr>
      </w:pPr>
      <w:r w:rsidRPr="001C737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54B92C8" wp14:editId="1293EC75">
            <wp:extent cx="4048125" cy="1756998"/>
            <wp:effectExtent l="0" t="0" r="0" b="0"/>
            <wp:docPr id="2" name="Picture 1" descr="A religious painting in a church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E34F2D6-2EF5-8E32-A904-121616C053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religious painting in a church&#10;&#10;Description automatically generated">
                      <a:extLst>
                        <a:ext uri="{FF2B5EF4-FFF2-40B4-BE49-F238E27FC236}">
                          <a16:creationId xmlns:a16="http://schemas.microsoft.com/office/drawing/2014/main" id="{4E34F2D6-2EF5-8E32-A904-121616C053E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200" cy="176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7D008" w14:textId="0C92457B" w:rsidR="000B1D56" w:rsidRPr="00BC28AF" w:rsidRDefault="00625870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STRATEGIC PLAN IMPLEMENTATION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VOLUNTEER</w:t>
      </w:r>
      <w:r w:rsidR="0071591C"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="0071591C" w:rsidRPr="00BC28AF">
        <w:rPr>
          <w:rFonts w:ascii="Arial" w:hAnsi="Arial" w:cs="Arial"/>
          <w:b/>
          <w:sz w:val="32"/>
          <w:szCs w:val="32"/>
          <w:u w:val="single"/>
        </w:rPr>
        <w:t>FORM</w:t>
      </w:r>
    </w:p>
    <w:p w14:paraId="03C4ABBC" w14:textId="45B0F8CA" w:rsidR="000B1D56" w:rsidRPr="00533D0D" w:rsidRDefault="00B310B0" w:rsidP="00FA0391">
      <w:pPr>
        <w:spacing w:after="0"/>
        <w:jc w:val="center"/>
        <w:rPr>
          <w:rFonts w:ascii="Arial" w:hAnsi="Arial" w:cs="Arial"/>
          <w:b/>
          <w:u w:val="single"/>
        </w:rPr>
      </w:pPr>
      <w:r w:rsidRPr="00533D0D">
        <w:rPr>
          <w:rFonts w:ascii="Arial" w:hAnsi="Arial" w:cs="Arial"/>
          <w:b/>
          <w:u w:val="single"/>
        </w:rPr>
        <w:t>(</w:t>
      </w:r>
      <w:proofErr w:type="gramStart"/>
      <w:r w:rsidR="0071591C" w:rsidRPr="00533D0D">
        <w:rPr>
          <w:rFonts w:ascii="Arial" w:hAnsi="Arial" w:cs="Arial"/>
          <w:b/>
          <w:u w:val="single"/>
        </w:rPr>
        <w:t>Please  Type</w:t>
      </w:r>
      <w:proofErr w:type="gramEnd"/>
      <w:r w:rsidR="0071591C" w:rsidRPr="00533D0D">
        <w:rPr>
          <w:rFonts w:ascii="Arial" w:hAnsi="Arial" w:cs="Arial"/>
          <w:b/>
          <w:u w:val="single"/>
        </w:rPr>
        <w:t xml:space="preserve">  Or  Print  Legibly</w:t>
      </w:r>
      <w:r w:rsidRPr="00533D0D">
        <w:rPr>
          <w:rFonts w:ascii="Arial" w:hAnsi="Arial" w:cs="Arial"/>
          <w:b/>
          <w:u w:val="single"/>
        </w:rPr>
        <w:t>)</w:t>
      </w:r>
    </w:p>
    <w:p w14:paraId="342EE701" w14:textId="77777777" w:rsidR="00AD7033" w:rsidRPr="00BC28AF" w:rsidRDefault="00AD7033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FD0332" w14:textId="55A76626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1. Full Name: ________________________________________________</w:t>
      </w:r>
      <w:r w:rsidR="00E5742E" w:rsidRPr="00BC28AF">
        <w:rPr>
          <w:rFonts w:ascii="Arial" w:hAnsi="Arial" w:cs="Arial"/>
        </w:rPr>
        <w:t>_________________</w:t>
      </w:r>
      <w:r w:rsidRPr="00BC28AF">
        <w:rPr>
          <w:rFonts w:ascii="Arial" w:hAnsi="Arial" w:cs="Arial"/>
        </w:rPr>
        <w:t>______</w:t>
      </w:r>
    </w:p>
    <w:p w14:paraId="47705BF9" w14:textId="7777777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2. Full Mailing Address: _______________________________________________________________</w:t>
      </w:r>
    </w:p>
    <w:p w14:paraId="3C852BE2" w14:textId="2AC309D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3. Email: __________________________________________________________</w:t>
      </w:r>
      <w:r w:rsidR="00E5742E" w:rsidRPr="00BC28AF">
        <w:rPr>
          <w:rFonts w:ascii="Arial" w:hAnsi="Arial" w:cs="Arial"/>
        </w:rPr>
        <w:t>_________________</w:t>
      </w:r>
    </w:p>
    <w:p w14:paraId="5BF1616E" w14:textId="7A2E96B1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4. Phone number: ________________________________</w:t>
      </w:r>
      <w:r w:rsidR="00E5742E" w:rsidRPr="00BC28AF">
        <w:rPr>
          <w:rFonts w:ascii="Arial" w:hAnsi="Arial" w:cs="Arial"/>
        </w:rPr>
        <w:t>___________________________________</w:t>
      </w:r>
    </w:p>
    <w:p w14:paraId="14D2A5CB" w14:textId="443FACE7" w:rsidR="000B1D56" w:rsidRPr="00BC28AF" w:rsidRDefault="003A53AB" w:rsidP="006E24C0">
      <w:pPr>
        <w:rPr>
          <w:rFonts w:ascii="Arial" w:hAnsi="Arial" w:cs="Arial"/>
        </w:rPr>
      </w:pPr>
      <w:r w:rsidRPr="00BC28AF">
        <w:rPr>
          <w:rFonts w:ascii="Arial" w:hAnsi="Arial" w:cs="Arial"/>
        </w:rPr>
        <w:t>5</w:t>
      </w:r>
      <w:r w:rsidR="000B1D56" w:rsidRPr="00BC28AF">
        <w:rPr>
          <w:rFonts w:ascii="Arial" w:hAnsi="Arial" w:cs="Arial"/>
        </w:rPr>
        <w:t xml:space="preserve">. I </w:t>
      </w:r>
      <w:r w:rsidR="00781C32" w:rsidRPr="00BC28AF">
        <w:rPr>
          <w:rFonts w:ascii="Arial" w:hAnsi="Arial" w:cs="Arial"/>
        </w:rPr>
        <w:t>agree</w:t>
      </w:r>
      <w:r w:rsidR="000B1D56" w:rsidRPr="00BC28AF">
        <w:rPr>
          <w:rFonts w:ascii="Arial" w:hAnsi="Arial" w:cs="Arial"/>
        </w:rPr>
        <w:t xml:space="preserve"> to give my time and talents to work on the following </w:t>
      </w:r>
      <w:r w:rsidR="00294067">
        <w:rPr>
          <w:rFonts w:ascii="Arial" w:hAnsi="Arial" w:cs="Arial"/>
        </w:rPr>
        <w:t>Strategic Goal</w:t>
      </w:r>
      <w:r w:rsidR="00AF4DAE">
        <w:rPr>
          <w:rFonts w:ascii="Arial" w:hAnsi="Arial" w:cs="Arial"/>
        </w:rPr>
        <w:t>:</w:t>
      </w:r>
      <w:r w:rsidR="000B1D56" w:rsidRPr="00BC28AF">
        <w:rPr>
          <w:rFonts w:ascii="Arial" w:hAnsi="Arial" w:cs="Arial"/>
        </w:rPr>
        <w:t xml:space="preserve"> </w:t>
      </w:r>
    </w:p>
    <w:p w14:paraId="0757C9D8" w14:textId="55F7C79B" w:rsidR="00D34575" w:rsidRPr="00213752" w:rsidRDefault="006E24C0" w:rsidP="00D34575">
      <w:pPr>
        <w:ind w:left="5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</w:rPr>
        <w:t xml:space="preserve">_____ </w:t>
      </w:r>
      <w:r w:rsidR="00D34575" w:rsidRPr="00213752">
        <w:rPr>
          <w:rFonts w:ascii="Arial" w:hAnsi="Arial" w:cs="Arial"/>
          <w:b/>
          <w:bCs/>
          <w:sz w:val="24"/>
          <w:szCs w:val="24"/>
        </w:rPr>
        <w:t xml:space="preserve">Goal </w:t>
      </w:r>
      <w:r w:rsidRPr="00213752">
        <w:rPr>
          <w:rFonts w:ascii="Arial" w:hAnsi="Arial" w:cs="Arial"/>
          <w:b/>
          <w:bCs/>
          <w:sz w:val="24"/>
          <w:szCs w:val="24"/>
        </w:rPr>
        <w:t xml:space="preserve">1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2D4B99" w:rsidRPr="0021375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Stewardship &amp; Engagement Ministry</w:t>
      </w:r>
    </w:p>
    <w:p w14:paraId="325478C4" w14:textId="62325BFB" w:rsidR="00D34575" w:rsidRPr="00D34575" w:rsidRDefault="006E24C0" w:rsidP="00D34575">
      <w:pPr>
        <w:ind w:firstLine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_____ </w:t>
      </w:r>
      <w:r w:rsidRPr="001C7378">
        <w:rPr>
          <w:rFonts w:ascii="Arial" w:hAnsi="Arial" w:cs="Arial"/>
          <w:b/>
          <w:bCs/>
          <w:sz w:val="24"/>
          <w:szCs w:val="24"/>
        </w:rPr>
        <w:t>G</w:t>
      </w:r>
      <w:r w:rsidR="00D34575" w:rsidRPr="001C7378">
        <w:rPr>
          <w:rFonts w:ascii="Arial" w:hAnsi="Arial" w:cs="Arial"/>
          <w:b/>
          <w:bCs/>
          <w:sz w:val="24"/>
          <w:szCs w:val="24"/>
        </w:rPr>
        <w:t>oal</w:t>
      </w:r>
      <w:r w:rsidRPr="001C7378">
        <w:rPr>
          <w:rFonts w:ascii="Arial" w:hAnsi="Arial" w:cs="Arial"/>
          <w:b/>
          <w:bCs/>
          <w:sz w:val="24"/>
          <w:szCs w:val="24"/>
        </w:rPr>
        <w:t xml:space="preserve"> 2 </w:t>
      </w:r>
      <w:r w:rsidR="001C7378" w:rsidRPr="001C7378">
        <w:rPr>
          <w:rFonts w:ascii="Arial" w:hAnsi="Arial" w:cs="Arial"/>
          <w:b/>
          <w:bCs/>
          <w:sz w:val="24"/>
          <w:szCs w:val="24"/>
        </w:rPr>
        <w:t>–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 Religious Education Ministry </w:t>
      </w:r>
      <w:r w:rsidR="002D4B99" w:rsidRPr="001C7378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30F4A61" w14:textId="2F5EB86D" w:rsidR="00E5046E" w:rsidRPr="00294067" w:rsidRDefault="006E24C0" w:rsidP="00E5046E">
      <w:pPr>
        <w:ind w:firstLine="540"/>
        <w:rPr>
          <w:rFonts w:ascii="Arial" w:hAnsi="Arial" w:cs="Arial"/>
          <w:b/>
          <w:bCs/>
        </w:rPr>
      </w:pPr>
      <w:r w:rsidRPr="006E24C0">
        <w:rPr>
          <w:rFonts w:ascii="Arial" w:hAnsi="Arial" w:cs="Arial"/>
          <w:b/>
          <w:bCs/>
        </w:rPr>
        <w:t xml:space="preserve">_____ </w:t>
      </w:r>
      <w:r w:rsidR="00D34575" w:rsidRPr="00987A42">
        <w:rPr>
          <w:rFonts w:ascii="Arial" w:hAnsi="Arial" w:cs="Arial"/>
          <w:b/>
          <w:bCs/>
          <w:sz w:val="24"/>
          <w:szCs w:val="24"/>
        </w:rPr>
        <w:t>Goal</w:t>
      </w:r>
      <w:r w:rsidRPr="00987A42">
        <w:rPr>
          <w:rFonts w:ascii="Arial" w:hAnsi="Arial" w:cs="Arial"/>
          <w:b/>
          <w:bCs/>
          <w:sz w:val="24"/>
          <w:szCs w:val="24"/>
        </w:rPr>
        <w:t xml:space="preserve"> 3</w:t>
      </w:r>
      <w:r w:rsidR="002D4B99" w:rsidRPr="00987A4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>
        <w:rPr>
          <w:rFonts w:ascii="Arial" w:hAnsi="Arial" w:cs="Arial"/>
          <w:b/>
          <w:bCs/>
          <w:sz w:val="24"/>
          <w:szCs w:val="24"/>
        </w:rPr>
        <w:t>–</w:t>
      </w:r>
      <w:r w:rsidR="00987A42" w:rsidRPr="00987A42">
        <w:rPr>
          <w:rFonts w:ascii="Arial" w:hAnsi="Arial" w:cs="Arial"/>
          <w:b/>
          <w:bCs/>
          <w:sz w:val="24"/>
          <w:szCs w:val="24"/>
        </w:rPr>
        <w:t xml:space="preserve"> </w:t>
      </w:r>
      <w:r w:rsidR="001C7378" w:rsidRPr="001C7378">
        <w:rPr>
          <w:rFonts w:ascii="Arial" w:hAnsi="Arial" w:cs="Arial"/>
          <w:b/>
          <w:bCs/>
          <w:sz w:val="24"/>
          <w:szCs w:val="24"/>
        </w:rPr>
        <w:t>Parish Culture: Leadership, Welcoming, Outreach and Inreach</w:t>
      </w:r>
      <w:r w:rsidR="001C7378">
        <w:rPr>
          <w:rFonts w:ascii="Arial" w:hAnsi="Arial" w:cs="Arial"/>
          <w:b/>
          <w:bCs/>
          <w:sz w:val="24"/>
          <w:szCs w:val="24"/>
        </w:rPr>
        <w:t xml:space="preserve">, </w:t>
      </w:r>
      <w:r w:rsidR="00625870">
        <w:rPr>
          <w:rFonts w:ascii="Arial" w:hAnsi="Arial" w:cs="Arial"/>
          <w:b/>
          <w:bCs/>
          <w:sz w:val="24"/>
          <w:szCs w:val="24"/>
        </w:rPr>
        <w:t xml:space="preserve">and </w:t>
      </w:r>
      <w:r w:rsidR="00625870" w:rsidRPr="00D34575">
        <w:rPr>
          <w:rFonts w:ascii="Arial" w:hAnsi="Arial" w:cs="Arial"/>
          <w:b/>
          <w:bCs/>
        </w:rPr>
        <w:tab/>
      </w:r>
      <w:r w:rsidR="001C7378">
        <w:rPr>
          <w:rFonts w:ascii="Arial" w:hAnsi="Arial" w:cs="Arial"/>
          <w:b/>
          <w:bCs/>
        </w:rPr>
        <w:tab/>
      </w:r>
      <w:r w:rsidR="001C7378">
        <w:rPr>
          <w:rFonts w:ascii="Arial" w:hAnsi="Arial" w:cs="Arial"/>
          <w:b/>
          <w:bCs/>
        </w:rPr>
        <w:tab/>
      </w:r>
      <w:r w:rsidR="001C7378">
        <w:rPr>
          <w:rFonts w:ascii="Arial" w:hAnsi="Arial" w:cs="Arial"/>
          <w:b/>
          <w:bCs/>
        </w:rPr>
        <w:tab/>
      </w:r>
      <w:r w:rsidR="001C7378">
        <w:rPr>
          <w:rFonts w:ascii="Arial" w:hAnsi="Arial" w:cs="Arial"/>
          <w:b/>
          <w:bCs/>
          <w:sz w:val="24"/>
          <w:szCs w:val="24"/>
        </w:rPr>
        <w:t>Parish Facilities Ministry</w:t>
      </w:r>
      <w:r w:rsidR="00987A42">
        <w:rPr>
          <w:rFonts w:ascii="Arial" w:hAnsi="Arial" w:cs="Arial"/>
          <w:b/>
          <w:bCs/>
        </w:rPr>
        <w:t xml:space="preserve"> </w:t>
      </w:r>
    </w:p>
    <w:p w14:paraId="43994B47" w14:textId="06E89F8D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6</w:t>
      </w:r>
      <w:r w:rsidR="000B1D56" w:rsidRPr="00BC28AF">
        <w:rPr>
          <w:rFonts w:ascii="Arial" w:hAnsi="Arial" w:cs="Arial"/>
        </w:rPr>
        <w:t xml:space="preserve">. I am willing to volunteer to </w:t>
      </w:r>
      <w:proofErr w:type="gramStart"/>
      <w:r w:rsidR="00781C32" w:rsidRPr="00BC28AF">
        <w:rPr>
          <w:rFonts w:ascii="Arial" w:hAnsi="Arial" w:cs="Arial"/>
        </w:rPr>
        <w:t>be considered</w:t>
      </w:r>
      <w:proofErr w:type="gramEnd"/>
      <w:r w:rsidR="00781C32" w:rsidRPr="00BC28AF">
        <w:rPr>
          <w:rFonts w:ascii="Arial" w:hAnsi="Arial" w:cs="Arial"/>
        </w:rPr>
        <w:t xml:space="preserve"> to co-</w:t>
      </w:r>
      <w:r w:rsidR="000B1D56" w:rsidRPr="00BC28AF">
        <w:rPr>
          <w:rFonts w:ascii="Arial" w:hAnsi="Arial" w:cs="Arial"/>
        </w:rPr>
        <w:t xml:space="preserve">lead </w:t>
      </w:r>
      <w:r w:rsidR="0056318A" w:rsidRPr="00BC28AF">
        <w:rPr>
          <w:rFonts w:ascii="Arial" w:hAnsi="Arial" w:cs="Arial"/>
        </w:rPr>
        <w:t xml:space="preserve">the implementation of </w:t>
      </w:r>
      <w:r w:rsidR="000B1D56" w:rsidRPr="00BC28AF">
        <w:rPr>
          <w:rFonts w:ascii="Arial" w:hAnsi="Arial" w:cs="Arial"/>
        </w:rPr>
        <w:t xml:space="preserve">a </w:t>
      </w:r>
      <w:r w:rsidR="00D34575">
        <w:rPr>
          <w:rFonts w:ascii="Arial" w:hAnsi="Arial" w:cs="Arial"/>
        </w:rPr>
        <w:t>Goal</w:t>
      </w:r>
      <w:r w:rsidR="000B1D56" w:rsidRPr="00BC28AF">
        <w:rPr>
          <w:rFonts w:ascii="Arial" w:hAnsi="Arial" w:cs="Arial"/>
        </w:rPr>
        <w:t xml:space="preserve"> (identify</w:t>
      </w:r>
      <w:r w:rsidR="0056318A" w:rsidRPr="00BC28AF">
        <w:rPr>
          <w:rFonts w:ascii="Arial" w:hAnsi="Arial" w:cs="Arial"/>
        </w:rPr>
        <w:t xml:space="preserve"> </w:t>
      </w:r>
      <w:r w:rsidR="00625870" w:rsidRPr="00BC28AF">
        <w:rPr>
          <w:rFonts w:ascii="Arial" w:hAnsi="Arial" w:cs="Arial"/>
        </w:rPr>
        <w:t xml:space="preserve">the </w:t>
      </w:r>
      <w:r w:rsidR="00625870" w:rsidRPr="00BC28AF">
        <w:rPr>
          <w:rFonts w:ascii="Arial" w:hAnsi="Arial" w:cs="Arial"/>
        </w:rPr>
        <w:tab/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</w:t>
      </w:r>
      <w:r w:rsidR="00D34575">
        <w:rPr>
          <w:rFonts w:ascii="Arial" w:hAnsi="Arial" w:cs="Arial"/>
        </w:rPr>
        <w:t>Goal</w:t>
      </w:r>
      <w:r w:rsidR="005360F1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 xml:space="preserve">number): </w:t>
      </w:r>
    </w:p>
    <w:p w14:paraId="6AE9A94C" w14:textId="616BC73A" w:rsidR="000B1D56" w:rsidRPr="00BC28AF" w:rsidRDefault="000B1D56" w:rsidP="000B1D56">
      <w:pPr>
        <w:ind w:left="540"/>
        <w:rPr>
          <w:rFonts w:ascii="Arial" w:hAnsi="Arial" w:cs="Arial"/>
        </w:rPr>
      </w:pPr>
      <w:r w:rsidRPr="00BC28AF">
        <w:rPr>
          <w:rFonts w:ascii="Arial" w:hAnsi="Arial" w:cs="Arial"/>
        </w:rPr>
        <w:t xml:space="preserve">I </w:t>
      </w:r>
      <w:r w:rsidR="00781C32" w:rsidRPr="00BC28AF">
        <w:rPr>
          <w:rFonts w:ascii="Arial" w:hAnsi="Arial" w:cs="Arial"/>
        </w:rPr>
        <w:t xml:space="preserve">am willing to </w:t>
      </w:r>
      <w:proofErr w:type="gramStart"/>
      <w:r w:rsidR="00781C32" w:rsidRPr="00BC28AF">
        <w:rPr>
          <w:rFonts w:ascii="Arial" w:hAnsi="Arial" w:cs="Arial"/>
        </w:rPr>
        <w:t>be considered</w:t>
      </w:r>
      <w:proofErr w:type="gramEnd"/>
      <w:r w:rsidR="00781C32" w:rsidRPr="00BC28AF">
        <w:rPr>
          <w:rFonts w:ascii="Arial" w:hAnsi="Arial" w:cs="Arial"/>
        </w:rPr>
        <w:t xml:space="preserve"> </w:t>
      </w:r>
      <w:r w:rsidRPr="00BC28AF">
        <w:rPr>
          <w:rFonts w:ascii="Arial" w:hAnsi="Arial" w:cs="Arial"/>
        </w:rPr>
        <w:t xml:space="preserve">to serve as </w:t>
      </w:r>
      <w:r w:rsidR="00781C32" w:rsidRPr="00BC28AF">
        <w:rPr>
          <w:rFonts w:ascii="Arial" w:hAnsi="Arial" w:cs="Arial"/>
        </w:rPr>
        <w:t>Co-</w:t>
      </w:r>
      <w:r w:rsidRPr="00BC28AF">
        <w:rPr>
          <w:rFonts w:ascii="Arial" w:hAnsi="Arial" w:cs="Arial"/>
        </w:rPr>
        <w:t>Captain for</w:t>
      </w:r>
      <w:r w:rsidR="009F2FEC">
        <w:rPr>
          <w:rFonts w:ascii="Arial" w:hAnsi="Arial" w:cs="Arial"/>
        </w:rPr>
        <w:t>:</w:t>
      </w:r>
      <w:r w:rsidRPr="00BC28AF">
        <w:rPr>
          <w:rFonts w:ascii="Arial" w:hAnsi="Arial" w:cs="Arial"/>
        </w:rPr>
        <w:t xml:space="preserve"> </w:t>
      </w:r>
      <w:r w:rsidR="00B310B0" w:rsidRPr="009F2FEC">
        <w:rPr>
          <w:rFonts w:ascii="Arial" w:hAnsi="Arial" w:cs="Arial"/>
          <w:b/>
          <w:bCs/>
        </w:rPr>
        <w:t>G</w:t>
      </w:r>
      <w:r w:rsidR="00D34575">
        <w:rPr>
          <w:rFonts w:ascii="Arial" w:hAnsi="Arial" w:cs="Arial"/>
          <w:b/>
          <w:bCs/>
        </w:rPr>
        <w:t>oal</w:t>
      </w:r>
      <w:r w:rsidRPr="009F2FEC">
        <w:rPr>
          <w:rFonts w:ascii="Arial" w:hAnsi="Arial" w:cs="Arial"/>
          <w:b/>
          <w:bCs/>
        </w:rPr>
        <w:t xml:space="preserve"> Number _____</w:t>
      </w:r>
      <w:r w:rsidRPr="00BC28AF">
        <w:rPr>
          <w:rFonts w:ascii="Arial" w:hAnsi="Arial" w:cs="Arial"/>
        </w:rPr>
        <w:t xml:space="preserve"> </w:t>
      </w:r>
    </w:p>
    <w:p w14:paraId="1B848A48" w14:textId="7B62BAB6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7</w:t>
      </w:r>
      <w:r w:rsidR="000B1D56" w:rsidRPr="00BC28AF">
        <w:rPr>
          <w:rFonts w:ascii="Arial" w:hAnsi="Arial" w:cs="Arial"/>
        </w:rPr>
        <w:t xml:space="preserve">. Any other people you think would serve on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Team, or as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</w:t>
      </w:r>
      <w:r w:rsidR="00033912">
        <w:rPr>
          <w:rFonts w:ascii="Arial" w:hAnsi="Arial" w:cs="Arial"/>
        </w:rPr>
        <w:t>Co-</w:t>
      </w:r>
      <w:r w:rsidR="000B1D56" w:rsidRPr="00BC28AF">
        <w:rPr>
          <w:rFonts w:ascii="Arial" w:hAnsi="Arial" w:cs="Arial"/>
        </w:rPr>
        <w:t xml:space="preserve">Captain </w:t>
      </w:r>
      <w:r w:rsidR="001819B1" w:rsidRPr="00BC28AF">
        <w:rPr>
          <w:rFonts w:ascii="Arial" w:hAnsi="Arial" w:cs="Arial"/>
        </w:rPr>
        <w:t>(</w:t>
      </w:r>
      <w:r w:rsidR="000B1D56" w:rsidRPr="00BC28AF">
        <w:rPr>
          <w:rFonts w:ascii="Arial" w:hAnsi="Arial" w:cs="Arial"/>
        </w:rPr>
        <w:t xml:space="preserve">please specify the </w:t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Goal </w:t>
      </w:r>
      <w:r w:rsidR="005360F1">
        <w:rPr>
          <w:rFonts w:ascii="Arial" w:hAnsi="Arial" w:cs="Arial"/>
        </w:rPr>
        <w:t xml:space="preserve">full </w:t>
      </w:r>
      <w:r w:rsidR="0056318A" w:rsidRPr="00BC28AF">
        <w:rPr>
          <w:rFonts w:ascii="Arial" w:hAnsi="Arial" w:cs="Arial"/>
        </w:rPr>
        <w:t xml:space="preserve">number </w:t>
      </w:r>
      <w:r w:rsidR="000B1D56" w:rsidRPr="00BC28AF">
        <w:rPr>
          <w:rFonts w:ascii="Arial" w:hAnsi="Arial" w:cs="Arial"/>
        </w:rPr>
        <w:t xml:space="preserve">and provide their name and any contact information you have): </w:t>
      </w:r>
    </w:p>
    <w:p w14:paraId="07186F4F" w14:textId="77777777" w:rsidR="00B310B0" w:rsidRDefault="00B310B0" w:rsidP="000B1D56">
      <w:pPr>
        <w:rPr>
          <w:rFonts w:ascii="Arial" w:hAnsi="Arial" w:cs="Arial"/>
        </w:rPr>
      </w:pPr>
      <w:r w:rsidRPr="00B310B0">
        <w:rPr>
          <w:rFonts w:ascii="Arial" w:hAnsi="Arial" w:cs="Arial"/>
        </w:rPr>
        <w:t>_________________________________________________________________________________</w:t>
      </w:r>
    </w:p>
    <w:p w14:paraId="3035D543" w14:textId="227895D2" w:rsidR="003D7B77" w:rsidRPr="00BC28AF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68547D90" w14:textId="77777777" w:rsidR="00033912" w:rsidRPr="00BC28AF" w:rsidRDefault="00033912" w:rsidP="00033912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5B336FC1" w14:textId="437EAC0E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132A6C38" w14:textId="2B21E8A7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8</w:t>
      </w:r>
      <w:r w:rsidR="000B1D56" w:rsidRPr="00BC28AF">
        <w:rPr>
          <w:rFonts w:ascii="Arial" w:hAnsi="Arial" w:cs="Arial"/>
        </w:rPr>
        <w:t>. Any other comments</w:t>
      </w:r>
      <w:r w:rsidR="0056318A" w:rsidRPr="00BC28AF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>/ suggestions: __________________________________________________</w:t>
      </w:r>
    </w:p>
    <w:p w14:paraId="48CE0145" w14:textId="35D9337C" w:rsidR="003D7B77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4BBE6814" w14:textId="42EBC84D" w:rsidR="005169D5" w:rsidRPr="00BC28AF" w:rsidRDefault="005169D5" w:rsidP="000B1D56">
      <w:pPr>
        <w:rPr>
          <w:rFonts w:ascii="Arial" w:hAnsi="Arial" w:cs="Arial"/>
        </w:rPr>
      </w:pPr>
    </w:p>
    <w:sectPr w:rsidR="005169D5" w:rsidRPr="00BC28AF" w:rsidSect="00EA32A9">
      <w:pgSz w:w="12240" w:h="15840"/>
      <w:pgMar w:top="1008" w:right="1008" w:bottom="1008" w:left="1008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BF0FC" w14:textId="77777777" w:rsidR="008B6533" w:rsidRDefault="008B6533" w:rsidP="006F7332">
      <w:pPr>
        <w:spacing w:after="0" w:line="240" w:lineRule="auto"/>
      </w:pPr>
      <w:r>
        <w:separator/>
      </w:r>
    </w:p>
  </w:endnote>
  <w:endnote w:type="continuationSeparator" w:id="0">
    <w:p w14:paraId="295C6D41" w14:textId="77777777" w:rsidR="008B6533" w:rsidRDefault="008B6533" w:rsidP="006F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91F9A" w14:textId="77777777" w:rsidR="008B6533" w:rsidRDefault="008B6533" w:rsidP="006F7332">
      <w:pPr>
        <w:spacing w:after="0" w:line="240" w:lineRule="auto"/>
      </w:pPr>
      <w:r>
        <w:separator/>
      </w:r>
    </w:p>
  </w:footnote>
  <w:footnote w:type="continuationSeparator" w:id="0">
    <w:p w14:paraId="374D237B" w14:textId="77777777" w:rsidR="008B6533" w:rsidRDefault="008B6533" w:rsidP="006F7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FED"/>
    <w:multiLevelType w:val="hybridMultilevel"/>
    <w:tmpl w:val="A03A4AFC"/>
    <w:lvl w:ilvl="0" w:tplc="7EAC221A">
      <w:start w:val="3"/>
      <w:numFmt w:val="bullet"/>
      <w:lvlText w:val="•"/>
      <w:lvlJc w:val="left"/>
      <w:pPr>
        <w:ind w:left="2260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" w15:restartNumberingAfterBreak="0">
    <w:nsid w:val="04734FCF"/>
    <w:multiLevelType w:val="hybridMultilevel"/>
    <w:tmpl w:val="127A1512"/>
    <w:lvl w:ilvl="0" w:tplc="91145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54B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C2EE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A82F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4C5A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AF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4FA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50E5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5E29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44435"/>
    <w:multiLevelType w:val="hybridMultilevel"/>
    <w:tmpl w:val="DCCE5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4A49D8"/>
    <w:multiLevelType w:val="hybridMultilevel"/>
    <w:tmpl w:val="6EBCBF7C"/>
    <w:lvl w:ilvl="0" w:tplc="8EBA198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D3D057D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9E12E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F34486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D9A35B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644897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E32F89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A50B0D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660CC5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8D4692"/>
    <w:multiLevelType w:val="hybridMultilevel"/>
    <w:tmpl w:val="02C0C784"/>
    <w:lvl w:ilvl="0" w:tplc="A3C2C08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866426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1E4C77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5109CF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53CD82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B1244A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5BCE2A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77EA81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28079F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A47822"/>
    <w:multiLevelType w:val="hybridMultilevel"/>
    <w:tmpl w:val="ED0EDB66"/>
    <w:lvl w:ilvl="0" w:tplc="83C4631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5441D66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CDADFC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FCCF4B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ABC1A4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CAA493A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3FA96A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E611B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392BCF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688139835">
    <w:abstractNumId w:val="0"/>
  </w:num>
  <w:num w:numId="2" w16cid:durableId="821435738">
    <w:abstractNumId w:val="2"/>
  </w:num>
  <w:num w:numId="3" w16cid:durableId="1090733617">
    <w:abstractNumId w:val="3"/>
  </w:num>
  <w:num w:numId="4" w16cid:durableId="958300118">
    <w:abstractNumId w:val="5"/>
  </w:num>
  <w:num w:numId="5" w16cid:durableId="25063170">
    <w:abstractNumId w:val="4"/>
  </w:num>
  <w:num w:numId="6" w16cid:durableId="621302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CwMDEwNbAwMjRQ0lEKTi0uzszPAykwrQUAMtFJOCwAAAA="/>
  </w:docVars>
  <w:rsids>
    <w:rsidRoot w:val="00312FF4"/>
    <w:rsid w:val="00006018"/>
    <w:rsid w:val="00023969"/>
    <w:rsid w:val="00033912"/>
    <w:rsid w:val="000449E0"/>
    <w:rsid w:val="000462D8"/>
    <w:rsid w:val="0007591D"/>
    <w:rsid w:val="00087783"/>
    <w:rsid w:val="000917B5"/>
    <w:rsid w:val="00091FD8"/>
    <w:rsid w:val="000A2BE5"/>
    <w:rsid w:val="000A7C67"/>
    <w:rsid w:val="000B1D56"/>
    <w:rsid w:val="000C0CDE"/>
    <w:rsid w:val="000C353D"/>
    <w:rsid w:val="000C4315"/>
    <w:rsid w:val="000D06AB"/>
    <w:rsid w:val="000E1480"/>
    <w:rsid w:val="000E278D"/>
    <w:rsid w:val="000E6263"/>
    <w:rsid w:val="000F1603"/>
    <w:rsid w:val="000F1CF3"/>
    <w:rsid w:val="000F35F6"/>
    <w:rsid w:val="0010731A"/>
    <w:rsid w:val="00120209"/>
    <w:rsid w:val="001211DC"/>
    <w:rsid w:val="00126B16"/>
    <w:rsid w:val="00133C15"/>
    <w:rsid w:val="00163922"/>
    <w:rsid w:val="001819B1"/>
    <w:rsid w:val="001968B8"/>
    <w:rsid w:val="001A1D6A"/>
    <w:rsid w:val="001C7378"/>
    <w:rsid w:val="001D1742"/>
    <w:rsid w:val="001E1AEB"/>
    <w:rsid w:val="001F0FCF"/>
    <w:rsid w:val="00203BA2"/>
    <w:rsid w:val="00213752"/>
    <w:rsid w:val="00216386"/>
    <w:rsid w:val="00232595"/>
    <w:rsid w:val="002410F5"/>
    <w:rsid w:val="00251D77"/>
    <w:rsid w:val="00276ABE"/>
    <w:rsid w:val="0028761B"/>
    <w:rsid w:val="00294067"/>
    <w:rsid w:val="00297EF0"/>
    <w:rsid w:val="002A1DBB"/>
    <w:rsid w:val="002C2B0C"/>
    <w:rsid w:val="002D422A"/>
    <w:rsid w:val="002D4B99"/>
    <w:rsid w:val="002E22BC"/>
    <w:rsid w:val="002F1C3B"/>
    <w:rsid w:val="00312D4D"/>
    <w:rsid w:val="00312FF4"/>
    <w:rsid w:val="00317024"/>
    <w:rsid w:val="003302F4"/>
    <w:rsid w:val="003410CA"/>
    <w:rsid w:val="00366F75"/>
    <w:rsid w:val="00373947"/>
    <w:rsid w:val="00390358"/>
    <w:rsid w:val="00390722"/>
    <w:rsid w:val="003A400D"/>
    <w:rsid w:val="003A53AB"/>
    <w:rsid w:val="003A6457"/>
    <w:rsid w:val="003B2A4E"/>
    <w:rsid w:val="003C4923"/>
    <w:rsid w:val="003D7B77"/>
    <w:rsid w:val="00404AAC"/>
    <w:rsid w:val="004304C9"/>
    <w:rsid w:val="0043316C"/>
    <w:rsid w:val="004404D7"/>
    <w:rsid w:val="00440C43"/>
    <w:rsid w:val="004430A7"/>
    <w:rsid w:val="00450335"/>
    <w:rsid w:val="00451C79"/>
    <w:rsid w:val="0046651C"/>
    <w:rsid w:val="00466892"/>
    <w:rsid w:val="00474EAC"/>
    <w:rsid w:val="004922DB"/>
    <w:rsid w:val="00495B18"/>
    <w:rsid w:val="004A3BF8"/>
    <w:rsid w:val="004A63B1"/>
    <w:rsid w:val="004C3453"/>
    <w:rsid w:val="004C79AE"/>
    <w:rsid w:val="00506632"/>
    <w:rsid w:val="005101B1"/>
    <w:rsid w:val="00511E80"/>
    <w:rsid w:val="005169D5"/>
    <w:rsid w:val="00517F41"/>
    <w:rsid w:val="00520ED9"/>
    <w:rsid w:val="00526DE8"/>
    <w:rsid w:val="00530592"/>
    <w:rsid w:val="00533D0D"/>
    <w:rsid w:val="005360F1"/>
    <w:rsid w:val="0053751B"/>
    <w:rsid w:val="005554EB"/>
    <w:rsid w:val="0056051A"/>
    <w:rsid w:val="0056318A"/>
    <w:rsid w:val="005714B9"/>
    <w:rsid w:val="00584BE9"/>
    <w:rsid w:val="00596786"/>
    <w:rsid w:val="005E78F0"/>
    <w:rsid w:val="005F3805"/>
    <w:rsid w:val="00600EDA"/>
    <w:rsid w:val="00604CBE"/>
    <w:rsid w:val="00615271"/>
    <w:rsid w:val="006222F1"/>
    <w:rsid w:val="00625870"/>
    <w:rsid w:val="00632439"/>
    <w:rsid w:val="00635E53"/>
    <w:rsid w:val="00637312"/>
    <w:rsid w:val="00637457"/>
    <w:rsid w:val="00654C75"/>
    <w:rsid w:val="00656341"/>
    <w:rsid w:val="00661E9E"/>
    <w:rsid w:val="00671309"/>
    <w:rsid w:val="006836AF"/>
    <w:rsid w:val="006A3AF0"/>
    <w:rsid w:val="006A5A85"/>
    <w:rsid w:val="006B324B"/>
    <w:rsid w:val="006C563A"/>
    <w:rsid w:val="006D7600"/>
    <w:rsid w:val="006E24C0"/>
    <w:rsid w:val="006F1103"/>
    <w:rsid w:val="006F7332"/>
    <w:rsid w:val="00711A45"/>
    <w:rsid w:val="0071591C"/>
    <w:rsid w:val="00726ECE"/>
    <w:rsid w:val="00732F01"/>
    <w:rsid w:val="00741D41"/>
    <w:rsid w:val="00750F7D"/>
    <w:rsid w:val="007537AF"/>
    <w:rsid w:val="007539C1"/>
    <w:rsid w:val="00756E72"/>
    <w:rsid w:val="00760D87"/>
    <w:rsid w:val="00763EFC"/>
    <w:rsid w:val="00765F4C"/>
    <w:rsid w:val="00766D50"/>
    <w:rsid w:val="00781C32"/>
    <w:rsid w:val="00787CE1"/>
    <w:rsid w:val="0079055D"/>
    <w:rsid w:val="00791BC9"/>
    <w:rsid w:val="007A3D71"/>
    <w:rsid w:val="007A6E42"/>
    <w:rsid w:val="007B6DFC"/>
    <w:rsid w:val="0080212D"/>
    <w:rsid w:val="00804E2D"/>
    <w:rsid w:val="00817920"/>
    <w:rsid w:val="00820008"/>
    <w:rsid w:val="00867A6E"/>
    <w:rsid w:val="008803FE"/>
    <w:rsid w:val="008850ED"/>
    <w:rsid w:val="00887D6C"/>
    <w:rsid w:val="008B6533"/>
    <w:rsid w:val="008E3B51"/>
    <w:rsid w:val="008F35AF"/>
    <w:rsid w:val="009068DC"/>
    <w:rsid w:val="0091016A"/>
    <w:rsid w:val="00910640"/>
    <w:rsid w:val="00913180"/>
    <w:rsid w:val="009151DE"/>
    <w:rsid w:val="00917518"/>
    <w:rsid w:val="0092313C"/>
    <w:rsid w:val="009240DA"/>
    <w:rsid w:val="00935B8B"/>
    <w:rsid w:val="0093792F"/>
    <w:rsid w:val="009404A2"/>
    <w:rsid w:val="009502BB"/>
    <w:rsid w:val="00952B84"/>
    <w:rsid w:val="00954CC3"/>
    <w:rsid w:val="00955D20"/>
    <w:rsid w:val="0096359F"/>
    <w:rsid w:val="00973949"/>
    <w:rsid w:val="00977347"/>
    <w:rsid w:val="00987A42"/>
    <w:rsid w:val="009939FE"/>
    <w:rsid w:val="009A25EE"/>
    <w:rsid w:val="009C1B31"/>
    <w:rsid w:val="009D4246"/>
    <w:rsid w:val="009E0DA3"/>
    <w:rsid w:val="009E3375"/>
    <w:rsid w:val="009F2FEC"/>
    <w:rsid w:val="00A0143D"/>
    <w:rsid w:val="00A01D83"/>
    <w:rsid w:val="00A049F0"/>
    <w:rsid w:val="00A16F2D"/>
    <w:rsid w:val="00A24D23"/>
    <w:rsid w:val="00A41D8D"/>
    <w:rsid w:val="00A44268"/>
    <w:rsid w:val="00A45057"/>
    <w:rsid w:val="00A85E3F"/>
    <w:rsid w:val="00A96437"/>
    <w:rsid w:val="00AC5E17"/>
    <w:rsid w:val="00AC754E"/>
    <w:rsid w:val="00AD6420"/>
    <w:rsid w:val="00AD7033"/>
    <w:rsid w:val="00AF07BB"/>
    <w:rsid w:val="00AF1611"/>
    <w:rsid w:val="00AF3799"/>
    <w:rsid w:val="00AF4DAE"/>
    <w:rsid w:val="00B031FA"/>
    <w:rsid w:val="00B2390B"/>
    <w:rsid w:val="00B310B0"/>
    <w:rsid w:val="00B35DA0"/>
    <w:rsid w:val="00B5576E"/>
    <w:rsid w:val="00B94E01"/>
    <w:rsid w:val="00BA62B9"/>
    <w:rsid w:val="00BB30FA"/>
    <w:rsid w:val="00BC28AF"/>
    <w:rsid w:val="00BC567D"/>
    <w:rsid w:val="00BD6D5D"/>
    <w:rsid w:val="00BE7566"/>
    <w:rsid w:val="00BF0EAE"/>
    <w:rsid w:val="00BF4CB0"/>
    <w:rsid w:val="00C04EE9"/>
    <w:rsid w:val="00C213F5"/>
    <w:rsid w:val="00C243E4"/>
    <w:rsid w:val="00C30915"/>
    <w:rsid w:val="00C41FB1"/>
    <w:rsid w:val="00C673C6"/>
    <w:rsid w:val="00C7285F"/>
    <w:rsid w:val="00C84172"/>
    <w:rsid w:val="00CC0E9F"/>
    <w:rsid w:val="00CD3A7B"/>
    <w:rsid w:val="00CE485D"/>
    <w:rsid w:val="00CE648D"/>
    <w:rsid w:val="00D17CFF"/>
    <w:rsid w:val="00D33BF3"/>
    <w:rsid w:val="00D34575"/>
    <w:rsid w:val="00D35357"/>
    <w:rsid w:val="00D56BA9"/>
    <w:rsid w:val="00D64553"/>
    <w:rsid w:val="00D77310"/>
    <w:rsid w:val="00D976B9"/>
    <w:rsid w:val="00DA543A"/>
    <w:rsid w:val="00DE550F"/>
    <w:rsid w:val="00E00F17"/>
    <w:rsid w:val="00E5046E"/>
    <w:rsid w:val="00E5742E"/>
    <w:rsid w:val="00E6441D"/>
    <w:rsid w:val="00E75AD2"/>
    <w:rsid w:val="00E849A5"/>
    <w:rsid w:val="00E85BD3"/>
    <w:rsid w:val="00E96D2F"/>
    <w:rsid w:val="00EA32A9"/>
    <w:rsid w:val="00EA5948"/>
    <w:rsid w:val="00EB2FF5"/>
    <w:rsid w:val="00EB3164"/>
    <w:rsid w:val="00EB42E7"/>
    <w:rsid w:val="00EC0DD3"/>
    <w:rsid w:val="00EC3F15"/>
    <w:rsid w:val="00EE4C13"/>
    <w:rsid w:val="00F07585"/>
    <w:rsid w:val="00F24E04"/>
    <w:rsid w:val="00F50D43"/>
    <w:rsid w:val="00F63C1A"/>
    <w:rsid w:val="00F6544A"/>
    <w:rsid w:val="00F72284"/>
    <w:rsid w:val="00F750C4"/>
    <w:rsid w:val="00F8534F"/>
    <w:rsid w:val="00F935F8"/>
    <w:rsid w:val="00F9779E"/>
    <w:rsid w:val="00FA0391"/>
    <w:rsid w:val="00FA6D95"/>
    <w:rsid w:val="00FB40B1"/>
    <w:rsid w:val="00FB4120"/>
    <w:rsid w:val="00FB7B56"/>
    <w:rsid w:val="00FD420B"/>
    <w:rsid w:val="00FE2419"/>
    <w:rsid w:val="00FF31B4"/>
    <w:rsid w:val="00FF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28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F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7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332"/>
  </w:style>
  <w:style w:type="paragraph" w:styleId="Footer">
    <w:name w:val="footer"/>
    <w:basedOn w:val="Normal"/>
    <w:link w:val="Foot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332"/>
  </w:style>
  <w:style w:type="paragraph" w:customStyle="1" w:styleId="FilenameText">
    <w:name w:val="FilenameText"/>
    <w:basedOn w:val="Normal"/>
    <w:next w:val="Normal"/>
    <w:link w:val="FilenameTextChar"/>
    <w:rsid w:val="00EE4C13"/>
    <w:pPr>
      <w:widowControl/>
      <w:spacing w:after="0" w:line="240" w:lineRule="auto"/>
    </w:pPr>
    <w:rPr>
      <w:rFonts w:ascii="Times New Roman" w:hAnsi="Times New Roman" w:cs="Times New Roman"/>
      <w:sz w:val="16"/>
    </w:rPr>
  </w:style>
  <w:style w:type="character" w:customStyle="1" w:styleId="FilenameTextChar">
    <w:name w:val="FilenameText Char"/>
    <w:basedOn w:val="HeaderChar"/>
    <w:link w:val="FilenameText"/>
    <w:rsid w:val="00EE4C13"/>
    <w:rPr>
      <w:rFonts w:ascii="Times New Roman" w:hAnsi="Times New Roman" w:cs="Times New Roman"/>
      <w:sz w:val="16"/>
    </w:rPr>
  </w:style>
  <w:style w:type="table" w:styleId="TableGrid">
    <w:name w:val="Table Grid"/>
    <w:basedOn w:val="TableNormal"/>
    <w:uiPriority w:val="59"/>
    <w:rsid w:val="003410CA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03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3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5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8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2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9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7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EAE8-42AC-4A79-9E8B-3A6E39266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2-12T21:35:00Z</dcterms:created>
  <dcterms:modified xsi:type="dcterms:W3CDTF">2024-02-12T22:01:00Z</dcterms:modified>
</cp:coreProperties>
</file>